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6362" w:rsidRDefault="00A95C78" w:rsidP="00826362">
      <w:pPr>
        <w:pBdr>
          <w:bottom w:val="single" w:sz="6" w:space="0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spacing w:line="276" w:lineRule="auto"/>
        <w:jc w:val="center"/>
        <w:rPr>
          <w:rFonts w:ascii="华文细黑" w:eastAsia="华文细黑" w:hAnsi="华文细黑"/>
          <w:b/>
          <w:color w:val="9B0000"/>
          <w:w w:val="90"/>
          <w:sz w:val="36"/>
          <w:szCs w:val="36"/>
        </w:rPr>
      </w:pPr>
      <w:r w:rsidRPr="00390868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202</w:t>
      </w:r>
      <w:r w:rsidR="00F25476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6</w:t>
      </w:r>
      <w:r w:rsidR="00B73EAA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B73EAA" w:rsidRPr="00390868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BIMFA</w:t>
      </w:r>
      <w:r w:rsidR="00301699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走读</w:t>
      </w:r>
      <w:r w:rsidR="00F81ACE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学员</w:t>
      </w:r>
      <w:r w:rsidR="00437E77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报名表</w:t>
      </w:r>
      <w:r w:rsidR="001C4B16" w:rsidRPr="00390868">
        <w:rPr>
          <w:rFonts w:ascii="华文细黑" w:eastAsia="华文细黑" w:hAnsi="华文细黑" w:hint="eastAsia"/>
          <w:b/>
          <w:color w:val="9B0000"/>
          <w:w w:val="90"/>
          <w:sz w:val="24"/>
          <w:szCs w:val="36"/>
        </w:rPr>
        <w:t>（电子版）</w:t>
      </w:r>
    </w:p>
    <w:tbl>
      <w:tblPr>
        <w:tblpPr w:leftFromText="180" w:rightFromText="180" w:vertAnchor="page" w:horzAnchor="margin" w:tblpY="1816"/>
        <w:tblW w:w="9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319"/>
        <w:gridCol w:w="880"/>
        <w:gridCol w:w="1409"/>
        <w:gridCol w:w="30"/>
        <w:gridCol w:w="1003"/>
        <w:gridCol w:w="497"/>
        <w:gridCol w:w="819"/>
        <w:gridCol w:w="981"/>
        <w:gridCol w:w="1339"/>
      </w:tblGrid>
      <w:tr w:rsidR="00613E3E" w:rsidRPr="00A37805" w:rsidTr="007E2D3E">
        <w:trPr>
          <w:trHeight w:val="404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826362" w:rsidRDefault="00613E3E" w:rsidP="00EB6AC2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color w:val="1F497D" w:themeColor="text2"/>
                <w:sz w:val="22"/>
                <w:szCs w:val="22"/>
              </w:rPr>
            </w:pP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*</w:t>
            </w: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提供证件近照</w:t>
            </w: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*</w:t>
            </w:r>
          </w:p>
        </w:tc>
        <w:tc>
          <w:tcPr>
            <w:tcW w:w="6078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6AC2" w:rsidRPr="005A27EF" w:rsidRDefault="00613E3E" w:rsidP="00301699">
            <w:pPr>
              <w:autoSpaceDE w:val="0"/>
              <w:autoSpaceDN w:val="0"/>
              <w:adjustRightInd w:val="0"/>
              <w:rPr>
                <w:rFonts w:ascii="等线" w:eastAsia="等线" w:hAnsi="等线"/>
                <w:b/>
                <w:sz w:val="22"/>
                <w:szCs w:val="20"/>
              </w:rPr>
            </w:pPr>
            <w:bookmarkStart w:id="0" w:name="OLE_LINK7"/>
            <w:r w:rsidRPr="00A37805">
              <w:rPr>
                <w:rFonts w:eastAsiaTheme="minorEastAsia" w:hint="eastAsia"/>
                <w:b/>
                <w:sz w:val="20"/>
                <w:u w:val="single"/>
              </w:rPr>
              <w:t>报名方式</w:t>
            </w:r>
            <w:r>
              <w:rPr>
                <w:rFonts w:eastAsiaTheme="minorEastAsia" w:hint="eastAsia"/>
                <w:b/>
                <w:sz w:val="20"/>
              </w:rPr>
              <w:t xml:space="preserve"> </w:t>
            </w:r>
            <w:r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Pr="00EB6AC2">
              <w:rPr>
                <w:rFonts w:eastAsiaTheme="minorEastAsia" w:hint="eastAsia"/>
                <w:sz w:val="20"/>
              </w:rPr>
              <w:t>请以电子邮件附件方式将以下完整资料发至官方信箱完成报名；报名邮箱：</w:t>
            </w:r>
            <w:hyperlink r:id="rId8" w:history="1">
              <w:r w:rsidRPr="0065511F">
                <w:rPr>
                  <w:rStyle w:val="Hyperlink"/>
                  <w:rFonts w:eastAsiaTheme="minorEastAsia" w:hint="eastAsia"/>
                  <w:b/>
                  <w:sz w:val="20"/>
                </w:rPr>
                <w:t>bimfa@qq.com</w:t>
              </w:r>
            </w:hyperlink>
            <w:r w:rsidR="00EB6AC2">
              <w:rPr>
                <w:rFonts w:hint="eastAsia"/>
              </w:rPr>
              <w:t>;</w:t>
            </w:r>
            <w:r>
              <w:rPr>
                <w:rFonts w:eastAsiaTheme="minorEastAsia" w:hint="eastAsia"/>
                <w:b/>
                <w:sz w:val="20"/>
              </w:rPr>
              <w:t xml:space="preserve"> </w:t>
            </w:r>
          </w:p>
          <w:p w:rsidR="00613E3E" w:rsidRPr="00826362" w:rsidRDefault="00301699" w:rsidP="00445877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完整填写此“走读学员”</w:t>
            </w:r>
            <w:r w:rsidR="00613E3E"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电子报名表(WORD)</w:t>
            </w:r>
          </w:p>
          <w:p w:rsidR="00613E3E" w:rsidRPr="00826362" w:rsidRDefault="00613E3E" w:rsidP="00445877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资料三者选</w:t>
            </w:r>
            <w:proofErr w:type="gramStart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一</w:t>
            </w:r>
            <w:proofErr w:type="gramEnd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（老学员无需提供）：</w:t>
            </w:r>
            <w:bookmarkStart w:id="1" w:name="OLE_LINK5"/>
            <w:bookmarkStart w:id="2" w:name="OLE_LINK6"/>
          </w:p>
          <w:p w:rsidR="00613E3E" w:rsidRPr="00826362" w:rsidRDefault="00613E3E" w:rsidP="00445877">
            <w:pPr>
              <w:ind w:left="720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/>
                <w:sz w:val="18"/>
                <w:szCs w:val="18"/>
              </w:rPr>
              <w:t>A</w:t>
            </w:r>
            <w:r w:rsidR="00C17DDC">
              <w:rPr>
                <w:rFonts w:asciiTheme="minorEastAsia" w:eastAsiaTheme="minorEastAsia" w:hAnsiTheme="minorEastAsia" w:hint="eastAsia"/>
                <w:sz w:val="18"/>
                <w:szCs w:val="18"/>
              </w:rPr>
              <w:t>.自选曲目的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视频链接</w:t>
            </w:r>
            <w:r w:rsidR="00C17DDC">
              <w:rPr>
                <w:rFonts w:asciiTheme="minorEastAsia" w:eastAsiaTheme="minorEastAsia" w:hAnsiTheme="minorEastAsia" w:hint="eastAsia"/>
                <w:sz w:val="18"/>
                <w:szCs w:val="18"/>
              </w:rPr>
              <w:t>（哔哩哔哩/百度网盘等均可）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约5-10分钟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(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新学员</w:t>
            </w:r>
            <w:r w:rsidR="007E2D3E">
              <w:rPr>
                <w:rFonts w:asciiTheme="minorEastAsia" w:eastAsiaTheme="minorEastAsia" w:hAnsiTheme="minorEastAsia" w:hint="eastAsia"/>
                <w:sz w:val="18"/>
                <w:szCs w:val="18"/>
              </w:rPr>
              <w:t>、参加室内乐/重奏学员需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提供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)/</w:t>
            </w:r>
            <w:r w:rsidR="00162AAD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18"/>
                <w:szCs w:val="18"/>
              </w:rPr>
              <w:t>B</w:t>
            </w:r>
            <w:r w:rsidR="00C17DDC">
              <w:rPr>
                <w:rFonts w:asciiTheme="minorEastAsia" w:eastAsiaTheme="minorEastAsia" w:hAnsiTheme="minorEastAsia" w:hint="eastAsia"/>
                <w:sz w:val="18"/>
                <w:szCs w:val="18"/>
              </w:rPr>
              <w:t>.</w:t>
            </w:r>
            <w:r w:rsidR="00162AAD">
              <w:rPr>
                <w:rFonts w:asciiTheme="minorEastAsia" w:eastAsiaTheme="minorEastAsia" w:hAnsiTheme="minorEastAsia"/>
                <w:sz w:val="18"/>
                <w:szCs w:val="18"/>
              </w:rPr>
              <w:t>或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考级</w:t>
            </w:r>
            <w:r w:rsidR="00162AAD">
              <w:rPr>
                <w:rFonts w:asciiTheme="minorEastAsia" w:eastAsiaTheme="minorEastAsia" w:hAnsiTheme="minorEastAsia"/>
                <w:sz w:val="18"/>
                <w:szCs w:val="18"/>
              </w:rPr>
              <w:t>、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比赛获奖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证书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图片/</w:t>
            </w:r>
            <w:r w:rsidR="00162AAD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C</w:t>
            </w:r>
            <w:r w:rsidR="00C17DDC">
              <w:rPr>
                <w:rFonts w:asciiTheme="minorEastAsia" w:eastAsiaTheme="minorEastAsia" w:hAnsiTheme="minorEastAsia" w:hint="eastAsia"/>
                <w:sz w:val="18"/>
                <w:szCs w:val="18"/>
              </w:rPr>
              <w:t>.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或专业老师推荐信一份</w:t>
            </w:r>
            <w:bookmarkEnd w:id="1"/>
            <w:bookmarkEnd w:id="2"/>
          </w:p>
          <w:p w:rsidR="00613E3E" w:rsidRPr="00826362" w:rsidRDefault="00613E3E" w:rsidP="00445877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有效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身份证照片</w:t>
            </w:r>
            <w:r w:rsidR="00F1333B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正、反面各一张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)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</w:p>
          <w:bookmarkEnd w:id="0"/>
          <w:p w:rsidR="00613E3E" w:rsidRPr="00826362" w:rsidRDefault="00613E3E" w:rsidP="00445877">
            <w:pPr>
              <w:numPr>
                <w:ilvl w:val="0"/>
                <w:numId w:val="4"/>
              </w:numPr>
              <w:ind w:hanging="229"/>
              <w:jc w:val="left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费凭证（加微信-转账-截图）</w:t>
            </w:r>
          </w:p>
          <w:p w:rsidR="00613E3E" w:rsidRPr="00826362" w:rsidRDefault="00613E3E" w:rsidP="00445877">
            <w:pPr>
              <w:numPr>
                <w:ilvl w:val="0"/>
                <w:numId w:val="4"/>
              </w:numPr>
              <w:ind w:hanging="229"/>
              <w:jc w:val="left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者近照</w:t>
            </w:r>
            <w:r w:rsidR="00F1333B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(电子照片一张)</w:t>
            </w:r>
          </w:p>
          <w:p w:rsidR="00EB6AC2" w:rsidRDefault="00EB6AC2" w:rsidP="00445877">
            <w:pPr>
              <w:jc w:val="left"/>
              <w:rPr>
                <w:rFonts w:eastAsiaTheme="minorEastAsia"/>
                <w:b/>
                <w:sz w:val="20"/>
                <w:u w:val="single"/>
              </w:rPr>
            </w:pPr>
          </w:p>
          <w:p w:rsidR="00613E3E" w:rsidRDefault="00613E3E" w:rsidP="00445877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报名截止</w:t>
            </w: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/</w:t>
            </w: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报名费</w:t>
            </w:r>
            <w:r>
              <w:rPr>
                <w:rFonts w:eastAsiaTheme="minorEastAsia" w:hint="eastAsia"/>
                <w:sz w:val="18"/>
                <w:szCs w:val="18"/>
              </w:rPr>
              <w:t>（任何原因，报名费一律不予退还）</w:t>
            </w:r>
          </w:p>
          <w:p w:rsidR="00793E55" w:rsidRDefault="00F25476" w:rsidP="00445877">
            <w:pPr>
              <w:ind w:left="340"/>
              <w:jc w:val="left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2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月</w:t>
            </w:r>
            <w:r>
              <w:rPr>
                <w:rFonts w:eastAsiaTheme="minorEastAsia" w:hint="eastAsia"/>
                <w:sz w:val="18"/>
                <w:szCs w:val="18"/>
              </w:rPr>
              <w:t>28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日前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 xml:space="preserve"> 200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元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/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人</w:t>
            </w:r>
            <w:r w:rsidR="00793E55">
              <w:rPr>
                <w:rFonts w:eastAsiaTheme="minorEastAsia" w:hint="eastAsia"/>
                <w:sz w:val="18"/>
                <w:szCs w:val="18"/>
              </w:rPr>
              <w:t>（优先报名）</w:t>
            </w:r>
          </w:p>
          <w:p w:rsidR="00793E55" w:rsidRPr="00792839" w:rsidRDefault="00F25476" w:rsidP="00445877">
            <w:pPr>
              <w:ind w:left="340"/>
              <w:jc w:val="left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3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月</w:t>
            </w:r>
            <w:r>
              <w:rPr>
                <w:rFonts w:eastAsiaTheme="minorEastAsia" w:hint="eastAsia"/>
                <w:sz w:val="18"/>
                <w:szCs w:val="18"/>
              </w:rPr>
              <w:t>31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日前</w:t>
            </w:r>
            <w:r w:rsidR="00D47A7C">
              <w:rPr>
                <w:rFonts w:eastAsiaTheme="minorEastAsia"/>
                <w:sz w:val="18"/>
                <w:szCs w:val="18"/>
              </w:rPr>
              <w:t>4</w:t>
            </w:r>
            <w:r w:rsidR="00793E55">
              <w:rPr>
                <w:rFonts w:eastAsiaTheme="minorEastAsia" w:hint="eastAsia"/>
                <w:sz w:val="18"/>
                <w:szCs w:val="18"/>
              </w:rPr>
              <w:t>00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元</w:t>
            </w:r>
            <w:r w:rsidR="00793E55" w:rsidRPr="00792839">
              <w:rPr>
                <w:rFonts w:eastAsiaTheme="minorEastAsia" w:hint="eastAsia"/>
                <w:sz w:val="18"/>
                <w:szCs w:val="18"/>
              </w:rPr>
              <w:t>/</w:t>
            </w:r>
            <w:r>
              <w:rPr>
                <w:rFonts w:eastAsiaTheme="minorEastAsia" w:hint="eastAsia"/>
                <w:sz w:val="18"/>
                <w:szCs w:val="18"/>
              </w:rPr>
              <w:t>人（正常</w:t>
            </w:r>
            <w:r w:rsidR="00793E55">
              <w:rPr>
                <w:rFonts w:eastAsiaTheme="minorEastAsia" w:hint="eastAsia"/>
                <w:sz w:val="18"/>
                <w:szCs w:val="18"/>
              </w:rPr>
              <w:t>报名）</w:t>
            </w:r>
          </w:p>
          <w:p w:rsidR="00EB6AC2" w:rsidRPr="00C863D4" w:rsidRDefault="00793E55" w:rsidP="00445877">
            <w:pPr>
              <w:rPr>
                <w:rFonts w:asciiTheme="minorEastAsia" w:eastAsiaTheme="minorEastAsia" w:hAnsiTheme="minorEastAsia"/>
                <w:b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 xml:space="preserve">       </w:t>
            </w:r>
            <w:r w:rsidR="00F25476" w:rsidRPr="00C863D4">
              <w:rPr>
                <w:rFonts w:eastAsiaTheme="minorEastAsia" w:hint="eastAsia"/>
                <w:b/>
                <w:sz w:val="18"/>
                <w:szCs w:val="18"/>
              </w:rPr>
              <w:t xml:space="preserve"> 4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月</w:t>
            </w:r>
            <w:r w:rsidR="00F25476" w:rsidRPr="00C863D4">
              <w:rPr>
                <w:rFonts w:eastAsiaTheme="minorEastAsia" w:hint="eastAsia"/>
                <w:b/>
                <w:sz w:val="18"/>
                <w:szCs w:val="18"/>
              </w:rPr>
              <w:t>30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日前</w:t>
            </w:r>
            <w:r w:rsidR="00D47A7C">
              <w:rPr>
                <w:rFonts w:eastAsiaTheme="minorEastAsia"/>
                <w:b/>
                <w:sz w:val="18"/>
                <w:szCs w:val="18"/>
              </w:rPr>
              <w:t>6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00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元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/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人</w:t>
            </w:r>
            <w:r w:rsidRPr="00C863D4">
              <w:rPr>
                <w:rFonts w:eastAsiaTheme="minorEastAsia"/>
                <w:b/>
                <w:sz w:val="18"/>
                <w:szCs w:val="18"/>
              </w:rPr>
              <w:t>（</w:t>
            </w:r>
            <w:r w:rsidR="00FE7B73">
              <w:rPr>
                <w:rFonts w:eastAsiaTheme="minorEastAsia" w:hint="eastAsia"/>
                <w:b/>
                <w:sz w:val="18"/>
                <w:szCs w:val="18"/>
              </w:rPr>
              <w:t>最终报名</w:t>
            </w:r>
            <w:r w:rsidRPr="00C863D4">
              <w:rPr>
                <w:rFonts w:eastAsiaTheme="minorEastAsia" w:hint="eastAsia"/>
                <w:b/>
                <w:sz w:val="18"/>
                <w:szCs w:val="18"/>
              </w:rPr>
              <w:t>，报满为止</w:t>
            </w:r>
            <w:r w:rsidRPr="00C863D4">
              <w:rPr>
                <w:rFonts w:eastAsiaTheme="minorEastAsia"/>
                <w:b/>
                <w:sz w:val="18"/>
                <w:szCs w:val="18"/>
              </w:rPr>
              <w:t>）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学生姓名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(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汉字</w:t>
            </w:r>
            <w:r>
              <w:rPr>
                <w:rFonts w:eastAsiaTheme="minorEastAsia"/>
                <w:b/>
                <w:sz w:val="22"/>
                <w:szCs w:val="22"/>
              </w:rPr>
              <w:t>)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293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出生日期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龄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  <w:p w:rsidR="00613E3E" w:rsidRPr="00664809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color w:val="C00000"/>
                <w:sz w:val="22"/>
                <w:szCs w:val="22"/>
              </w:rPr>
            </w:pP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(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以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8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月</w:t>
            </w:r>
            <w:r w:rsidR="00EB6AC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8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日为准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)</w:t>
            </w:r>
          </w:p>
        </w:tc>
        <w:tc>
          <w:tcPr>
            <w:tcW w:w="13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性别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学生姓名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(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拼音</w:t>
            </w:r>
            <w:r>
              <w:rPr>
                <w:rFonts w:eastAsiaTheme="minorEastAsia"/>
                <w:b/>
                <w:sz w:val="22"/>
                <w:szCs w:val="22"/>
              </w:rPr>
              <w:t>)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          </w:t>
            </w:r>
          </w:p>
        </w:tc>
        <w:tc>
          <w:tcPr>
            <w:tcW w:w="293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户口地</w:t>
            </w:r>
          </w:p>
        </w:tc>
        <w:tc>
          <w:tcPr>
            <w:tcW w:w="31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身份证号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</w:t>
            </w:r>
          </w:p>
        </w:tc>
      </w:tr>
      <w:tr w:rsidR="00613E3E" w:rsidRPr="00A37805" w:rsidTr="00613E3E">
        <w:trPr>
          <w:trHeight w:val="467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学乐器</w:t>
            </w:r>
          </w:p>
        </w:tc>
        <w:tc>
          <w:tcPr>
            <w:tcW w:w="293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学琴年数</w:t>
            </w:r>
          </w:p>
        </w:tc>
        <w:tc>
          <w:tcPr>
            <w:tcW w:w="3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bookmarkStart w:id="3" w:name="_GoBack"/>
            <w:bookmarkEnd w:id="3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何处得知活动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学校</w:t>
            </w:r>
          </w:p>
        </w:tc>
        <w:tc>
          <w:tcPr>
            <w:tcW w:w="293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级</w:t>
            </w:r>
          </w:p>
        </w:tc>
        <w:tc>
          <w:tcPr>
            <w:tcW w:w="31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姓名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手机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93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微信号</w:t>
            </w:r>
          </w:p>
        </w:tc>
        <w:tc>
          <w:tcPr>
            <w:tcW w:w="31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邮</w:t>
            </w:r>
          </w:p>
        </w:tc>
      </w:tr>
      <w:tr w:rsidR="00613E3E" w:rsidRPr="00A37805" w:rsidTr="00613E3E">
        <w:trPr>
          <w:trHeight w:val="458"/>
        </w:trPr>
        <w:tc>
          <w:tcPr>
            <w:tcW w:w="9277" w:type="dxa"/>
            <w:gridSpan w:val="9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庭地址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邮编：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</w:tc>
      </w:tr>
      <w:tr w:rsidR="00613E3E" w:rsidRPr="00A37805" w:rsidTr="00613E3E">
        <w:trPr>
          <w:trHeight w:val="477"/>
        </w:trPr>
        <w:tc>
          <w:tcPr>
            <w:tcW w:w="3199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姓名</w:t>
            </w:r>
          </w:p>
        </w:tc>
        <w:tc>
          <w:tcPr>
            <w:tcW w:w="6078" w:type="dxa"/>
            <w:gridSpan w:val="7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单位</w:t>
            </w:r>
          </w:p>
        </w:tc>
      </w:tr>
      <w:tr w:rsidR="00613E3E" w:rsidRPr="00A37805" w:rsidTr="00613E3E">
        <w:trPr>
          <w:trHeight w:val="515"/>
        </w:trPr>
        <w:tc>
          <w:tcPr>
            <w:tcW w:w="3199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电话</w:t>
            </w:r>
          </w:p>
        </w:tc>
        <w:tc>
          <w:tcPr>
            <w:tcW w:w="6078" w:type="dxa"/>
            <w:gridSpan w:val="7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子邮件</w:t>
            </w:r>
          </w:p>
        </w:tc>
      </w:tr>
      <w:tr w:rsidR="00613E3E" w:rsidRPr="00A37805" w:rsidTr="007E2D3E">
        <w:trPr>
          <w:trHeight w:val="1593"/>
        </w:trPr>
        <w:tc>
          <w:tcPr>
            <w:tcW w:w="9277" w:type="dxa"/>
            <w:gridSpan w:val="9"/>
            <w:tcBorders>
              <w:top w:val="double" w:sz="4" w:space="0" w:color="auto"/>
              <w:bottom w:val="double" w:sz="4" w:space="0" w:color="auto"/>
            </w:tcBorders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613E3E" w:rsidRPr="00A37805" w:rsidRDefault="00F25476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</w:rPr>
            </w:pPr>
            <w:r>
              <w:rPr>
                <w:rFonts w:eastAsiaTheme="minorEastAsia" w:hint="eastAsia"/>
                <w:b/>
                <w:sz w:val="22"/>
              </w:rPr>
              <w:t>个人</w:t>
            </w:r>
            <w:r w:rsidR="00613E3E" w:rsidRPr="00A37805">
              <w:rPr>
                <w:rFonts w:eastAsiaTheme="minorEastAsia" w:hint="eastAsia"/>
                <w:b/>
                <w:sz w:val="22"/>
              </w:rPr>
              <w:t>简介（获奖</w:t>
            </w:r>
            <w:r w:rsidR="00613E3E" w:rsidRPr="00A37805">
              <w:rPr>
                <w:rFonts w:eastAsiaTheme="minorEastAsia" w:hint="eastAsia"/>
                <w:b/>
                <w:sz w:val="22"/>
              </w:rPr>
              <w:t>/</w:t>
            </w:r>
            <w:r w:rsidR="00613E3E" w:rsidRPr="00A37805">
              <w:rPr>
                <w:rFonts w:eastAsiaTheme="minorEastAsia" w:hint="eastAsia"/>
                <w:b/>
                <w:sz w:val="22"/>
              </w:rPr>
              <w:t>荣誉</w:t>
            </w:r>
            <w:r>
              <w:rPr>
                <w:rFonts w:eastAsiaTheme="minorEastAsia" w:hint="eastAsia"/>
                <w:b/>
                <w:sz w:val="22"/>
              </w:rPr>
              <w:t>/</w:t>
            </w:r>
            <w:r>
              <w:rPr>
                <w:rFonts w:eastAsiaTheme="minorEastAsia" w:hint="eastAsia"/>
                <w:b/>
                <w:sz w:val="22"/>
              </w:rPr>
              <w:t>重要演出等）</w:t>
            </w:r>
            <w:r w:rsidRPr="00F25476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</w:t>
            </w:r>
            <w:r w:rsidRPr="00F25476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可另附简历</w:t>
            </w: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613E3E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EB6AC2" w:rsidRDefault="00EB6AC2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EB6AC2" w:rsidRDefault="00EB6AC2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EB6AC2" w:rsidRPr="00A37805" w:rsidRDefault="00EB6AC2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</w:tc>
      </w:tr>
      <w:tr w:rsidR="00613E3E" w:rsidRPr="00A37805" w:rsidTr="00613E3E">
        <w:trPr>
          <w:trHeight w:val="152"/>
        </w:trPr>
        <w:tc>
          <w:tcPr>
            <w:tcW w:w="9277" w:type="dxa"/>
            <w:gridSpan w:val="9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3E3E" w:rsidRPr="00445877" w:rsidRDefault="00301699" w:rsidP="003F0F3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0"/>
              </w:rPr>
            </w:pPr>
            <w:r>
              <w:rPr>
                <w:rFonts w:eastAsiaTheme="minorEastAsia" w:hint="eastAsia"/>
                <w:b/>
                <w:sz w:val="22"/>
                <w:szCs w:val="20"/>
              </w:rPr>
              <w:t>走读</w:t>
            </w:r>
            <w:r w:rsidR="00613E3E">
              <w:rPr>
                <w:rFonts w:eastAsiaTheme="minorEastAsia" w:hint="eastAsia"/>
                <w:b/>
                <w:sz w:val="22"/>
                <w:szCs w:val="20"/>
              </w:rPr>
              <w:t>学员可</w:t>
            </w:r>
            <w:r w:rsidR="00613E3E" w:rsidRPr="00DE36CA">
              <w:rPr>
                <w:rFonts w:eastAsiaTheme="minorEastAsia" w:hint="eastAsia"/>
                <w:b/>
                <w:sz w:val="22"/>
                <w:szCs w:val="20"/>
              </w:rPr>
              <w:t>自选</w:t>
            </w:r>
            <w:r w:rsidR="00613E3E">
              <w:rPr>
                <w:rFonts w:eastAsiaTheme="minorEastAsia" w:hint="eastAsia"/>
                <w:b/>
                <w:sz w:val="22"/>
                <w:szCs w:val="20"/>
              </w:rPr>
              <w:t>4</w:t>
            </w:r>
            <w:r w:rsidR="00613E3E" w:rsidRPr="00DE36CA">
              <w:rPr>
                <w:rFonts w:eastAsiaTheme="minorEastAsia" w:hint="eastAsia"/>
                <w:b/>
                <w:sz w:val="22"/>
                <w:szCs w:val="20"/>
              </w:rPr>
              <w:t>节一对一大师课</w:t>
            </w:r>
            <w:r w:rsidR="00445877">
              <w:rPr>
                <w:rFonts w:eastAsiaTheme="minorEastAsia" w:hint="eastAsia"/>
                <w:b/>
                <w:sz w:val="22"/>
                <w:szCs w:val="20"/>
              </w:rPr>
              <w:t>（含</w:t>
            </w:r>
            <w:r w:rsidR="00445877">
              <w:rPr>
                <w:rFonts w:eastAsiaTheme="minorEastAsia" w:hint="eastAsia"/>
                <w:b/>
                <w:sz w:val="22"/>
                <w:szCs w:val="20"/>
              </w:rPr>
              <w:t>1</w:t>
            </w:r>
            <w:r w:rsidR="00445877">
              <w:rPr>
                <w:rFonts w:eastAsiaTheme="minorEastAsia" w:hint="eastAsia"/>
                <w:b/>
                <w:sz w:val="22"/>
                <w:szCs w:val="20"/>
              </w:rPr>
              <w:t>节公开课）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</w:t>
            </w:r>
            <w:r w:rsidR="00445877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请</w:t>
            </w:r>
            <w:proofErr w:type="gramStart"/>
            <w:r w:rsidR="00445877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按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希望</w:t>
            </w:r>
            <w:proofErr w:type="gramEnd"/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上课的老师顺序排列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(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建议多选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)</w:t>
            </w:r>
            <w:r w:rsidR="00EA34DE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，</w:t>
            </w:r>
            <w:r w:rsidR="00445877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组委会将尽可能</w:t>
            </w:r>
            <w:r w:rsidR="00613E3E"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安排</w:t>
            </w:r>
            <w:r w:rsidR="003F0F3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；</w:t>
            </w:r>
            <w:r w:rsidR="00CB39E9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4</w:t>
            </w:r>
            <w:r w:rsidR="003F0F3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节以外</w:t>
            </w:r>
            <w:r w:rsidR="00445877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需</w:t>
            </w:r>
            <w:r w:rsidR="00445877" w:rsidRPr="00445877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另行缴纳</w:t>
            </w:r>
            <w:r w:rsidR="003F0F3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加课费</w:t>
            </w:r>
          </w:p>
        </w:tc>
      </w:tr>
      <w:tr w:rsidR="00613E3E" w:rsidRPr="00A37805" w:rsidTr="009F740C">
        <w:trPr>
          <w:trHeight w:val="485"/>
        </w:trPr>
        <w:tc>
          <w:tcPr>
            <w:tcW w:w="460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1</w:t>
            </w:r>
            <w:r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  <w:tc>
          <w:tcPr>
            <w:tcW w:w="4669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2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.</w:t>
            </w:r>
          </w:p>
        </w:tc>
      </w:tr>
      <w:tr w:rsidR="007E2D3E" w:rsidRPr="00A37805" w:rsidTr="009F740C">
        <w:trPr>
          <w:trHeight w:val="485"/>
        </w:trPr>
        <w:tc>
          <w:tcPr>
            <w:tcW w:w="460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E2D3E" w:rsidRDefault="007E2D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3.</w:t>
            </w:r>
          </w:p>
        </w:tc>
        <w:tc>
          <w:tcPr>
            <w:tcW w:w="4669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E2D3E" w:rsidRPr="00E43808" w:rsidRDefault="007E2D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4.</w:t>
            </w:r>
          </w:p>
        </w:tc>
      </w:tr>
      <w:tr w:rsidR="00613E3E" w:rsidRPr="00A37805" w:rsidTr="009F740C">
        <w:trPr>
          <w:trHeight w:val="485"/>
        </w:trPr>
        <w:tc>
          <w:tcPr>
            <w:tcW w:w="4608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613E3E" w:rsidRDefault="007E2D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5</w:t>
            </w:r>
            <w:r w:rsidR="00BD5491">
              <w:rPr>
                <w:rFonts w:eastAsiaTheme="minorEastAsia" w:hint="eastAsia"/>
                <w:b/>
                <w:sz w:val="22"/>
                <w:szCs w:val="22"/>
              </w:rPr>
              <w:t>.</w:t>
            </w:r>
            <w:r w:rsidR="00301699">
              <w:rPr>
                <w:rFonts w:eastAsiaTheme="minorEastAsia" w:hint="eastAsia"/>
                <w:b/>
                <w:sz w:val="22"/>
                <w:szCs w:val="22"/>
              </w:rPr>
              <w:t>(</w:t>
            </w:r>
            <w:r w:rsidR="009F740C">
              <w:rPr>
                <w:rFonts w:eastAsiaTheme="minorEastAsia" w:hint="eastAsia"/>
                <w:b/>
                <w:sz w:val="22"/>
                <w:szCs w:val="22"/>
              </w:rPr>
              <w:t>加课</w:t>
            </w:r>
            <w:r w:rsidR="009F740C">
              <w:rPr>
                <w:rFonts w:eastAsiaTheme="minorEastAsia" w:hint="eastAsia"/>
                <w:b/>
                <w:sz w:val="22"/>
                <w:szCs w:val="22"/>
              </w:rPr>
              <w:t>1</w:t>
            </w:r>
            <w:r w:rsidR="00301699">
              <w:rPr>
                <w:rFonts w:eastAsiaTheme="minorEastAsia" w:hint="eastAsia"/>
                <w:b/>
                <w:sz w:val="22"/>
                <w:szCs w:val="22"/>
              </w:rPr>
              <w:t>)</w:t>
            </w:r>
          </w:p>
        </w:tc>
        <w:tc>
          <w:tcPr>
            <w:tcW w:w="4669" w:type="dxa"/>
            <w:gridSpan w:val="6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613E3E" w:rsidRDefault="007E2D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6</w:t>
            </w:r>
            <w:r w:rsidR="00613E3E">
              <w:rPr>
                <w:rFonts w:eastAsiaTheme="minorEastAsia" w:hint="eastAsia"/>
                <w:b/>
                <w:sz w:val="22"/>
                <w:szCs w:val="22"/>
              </w:rPr>
              <w:t>.</w:t>
            </w:r>
            <w:r w:rsidR="00301699">
              <w:rPr>
                <w:rFonts w:eastAsiaTheme="minorEastAsia" w:hint="eastAsia"/>
                <w:b/>
                <w:sz w:val="22"/>
                <w:szCs w:val="22"/>
              </w:rPr>
              <w:t>(</w:t>
            </w:r>
            <w:r w:rsidR="009F740C">
              <w:rPr>
                <w:rFonts w:eastAsiaTheme="minorEastAsia" w:hint="eastAsia"/>
                <w:b/>
                <w:sz w:val="22"/>
                <w:szCs w:val="22"/>
              </w:rPr>
              <w:t>加课</w:t>
            </w:r>
            <w:r w:rsidR="009F740C">
              <w:rPr>
                <w:rFonts w:eastAsiaTheme="minorEastAsia" w:hint="eastAsia"/>
                <w:b/>
                <w:sz w:val="22"/>
                <w:szCs w:val="22"/>
              </w:rPr>
              <w:t>2</w:t>
            </w:r>
            <w:r w:rsidR="00301699">
              <w:rPr>
                <w:rFonts w:eastAsiaTheme="minorEastAsia" w:hint="eastAsia"/>
                <w:b/>
                <w:sz w:val="22"/>
                <w:szCs w:val="22"/>
              </w:rPr>
              <w:t>)</w:t>
            </w:r>
          </w:p>
        </w:tc>
      </w:tr>
      <w:tr w:rsidR="00445877" w:rsidRPr="00A37805" w:rsidTr="007E2D3E">
        <w:trPr>
          <w:trHeight w:hRule="exact" w:val="525"/>
        </w:trPr>
        <w:tc>
          <w:tcPr>
            <w:tcW w:w="9277" w:type="dxa"/>
            <w:gridSpan w:val="9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445877" w:rsidRPr="009F740C" w:rsidRDefault="009F740C" w:rsidP="00CB39E9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0"/>
                <w:szCs w:val="20"/>
              </w:rPr>
            </w:pPr>
            <w:r w:rsidRPr="009F740C">
              <w:rPr>
                <w:rFonts w:eastAsiaTheme="minorEastAsia" w:hint="eastAsia"/>
                <w:b/>
                <w:sz w:val="22"/>
                <w:szCs w:val="20"/>
              </w:rPr>
              <w:t>请自愿选择参加艺术节以下项目</w:t>
            </w:r>
            <w:r w:rsidRPr="009F740C">
              <w:rPr>
                <w:rFonts w:eastAsiaTheme="minorEastAsia" w:hint="eastAsia"/>
                <w:b/>
                <w:sz w:val="22"/>
                <w:szCs w:val="20"/>
              </w:rPr>
              <w:t xml:space="preserve"> (</w:t>
            </w:r>
            <w:r w:rsidR="00BD5491">
              <w:rPr>
                <w:rFonts w:eastAsiaTheme="minorEastAsia" w:hint="eastAsia"/>
                <w:b/>
                <w:sz w:val="22"/>
                <w:szCs w:val="20"/>
              </w:rPr>
              <w:t>非必须</w:t>
            </w:r>
            <w:r w:rsidRPr="009F740C">
              <w:rPr>
                <w:rFonts w:eastAsiaTheme="minorEastAsia" w:hint="eastAsia"/>
                <w:b/>
                <w:sz w:val="22"/>
                <w:szCs w:val="20"/>
              </w:rPr>
              <w:t xml:space="preserve">) 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 xml:space="preserve">     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>请标记：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 xml:space="preserve"> </w:t>
            </w:r>
            <w:r w:rsidRPr="009F740C">
              <w:rPr>
                <w:rFonts w:asciiTheme="minorEastAsia" w:eastAsiaTheme="minorEastAsia" w:hAnsiTheme="minorEastAsia" w:hint="eastAsia"/>
                <w:b/>
                <w:color w:val="980000"/>
                <w:sz w:val="20"/>
                <w:szCs w:val="20"/>
              </w:rPr>
              <w:t>是 / 否</w:t>
            </w:r>
          </w:p>
        </w:tc>
      </w:tr>
      <w:tr w:rsidR="009F740C" w:rsidRPr="00A37805" w:rsidTr="00C27100">
        <w:trPr>
          <w:trHeight w:hRule="exact" w:val="525"/>
        </w:trPr>
        <w:tc>
          <w:tcPr>
            <w:tcW w:w="231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9F740C" w:rsidRPr="009F740C" w:rsidRDefault="009F740C" w:rsidP="009F740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0"/>
                <w:szCs w:val="20"/>
              </w:rPr>
            </w:pPr>
            <w:r w:rsidRPr="009F740C">
              <w:rPr>
                <w:rFonts w:eastAsiaTheme="minorEastAsia" w:hint="eastAsia"/>
                <w:b/>
                <w:sz w:val="20"/>
                <w:szCs w:val="20"/>
              </w:rPr>
              <w:t>钢琴</w:t>
            </w:r>
            <w:proofErr w:type="gramStart"/>
            <w:r w:rsidRPr="009F740C">
              <w:rPr>
                <w:rFonts w:eastAsiaTheme="minorEastAsia" w:hint="eastAsia"/>
                <w:b/>
                <w:sz w:val="20"/>
                <w:szCs w:val="20"/>
              </w:rPr>
              <w:t>独奏赛</w:t>
            </w:r>
            <w:proofErr w:type="gramEnd"/>
            <w:r w:rsidRPr="009F740C">
              <w:rPr>
                <w:rFonts w:eastAsiaTheme="minorEastAsia" w:hint="eastAsia"/>
                <w:b/>
                <w:sz w:val="20"/>
                <w:szCs w:val="20"/>
              </w:rPr>
              <w:t xml:space="preserve">:   </w:t>
            </w:r>
            <w:r w:rsidRPr="009F740C">
              <w:rPr>
                <w:rFonts w:eastAsiaTheme="minorEastAsia"/>
                <w:b/>
                <w:sz w:val="20"/>
                <w:szCs w:val="20"/>
              </w:rPr>
              <w:t xml:space="preserve"> 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 xml:space="preserve">   </w:t>
            </w:r>
            <w:r w:rsidRPr="009F740C">
              <w:rPr>
                <w:rFonts w:eastAsiaTheme="minorEastAsia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319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9F740C" w:rsidRPr="009F740C" w:rsidRDefault="009F740C" w:rsidP="009F740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0"/>
                <w:szCs w:val="20"/>
              </w:rPr>
            </w:pPr>
            <w:r w:rsidRPr="009F740C">
              <w:rPr>
                <w:rFonts w:eastAsiaTheme="minorEastAsia" w:hint="eastAsia"/>
                <w:b/>
                <w:sz w:val="20"/>
                <w:szCs w:val="20"/>
              </w:rPr>
              <w:t>室内乐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>/</w:t>
            </w:r>
            <w:proofErr w:type="gramStart"/>
            <w:r w:rsidRPr="009F740C">
              <w:rPr>
                <w:rFonts w:eastAsiaTheme="minorEastAsia" w:hint="eastAsia"/>
                <w:b/>
                <w:sz w:val="20"/>
                <w:szCs w:val="20"/>
              </w:rPr>
              <w:t>重奏赛</w:t>
            </w:r>
            <w:proofErr w:type="gramEnd"/>
            <w:r w:rsidRPr="009F740C">
              <w:rPr>
                <w:rFonts w:eastAsiaTheme="minorEastAsia" w:hint="eastAsia"/>
                <w:b/>
                <w:sz w:val="20"/>
                <w:szCs w:val="20"/>
              </w:rPr>
              <w:t>:</w:t>
            </w:r>
          </w:p>
        </w:tc>
        <w:tc>
          <w:tcPr>
            <w:tcW w:w="2319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9F740C" w:rsidRPr="009F740C" w:rsidRDefault="009F740C" w:rsidP="009F740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0"/>
                <w:szCs w:val="20"/>
              </w:rPr>
            </w:pPr>
            <w:r w:rsidRPr="009F740C">
              <w:rPr>
                <w:rFonts w:eastAsiaTheme="minorEastAsia" w:hint="eastAsia"/>
                <w:b/>
                <w:sz w:val="20"/>
                <w:szCs w:val="20"/>
              </w:rPr>
              <w:t>公开课：</w:t>
            </w:r>
          </w:p>
        </w:tc>
        <w:tc>
          <w:tcPr>
            <w:tcW w:w="2320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9F740C" w:rsidRPr="009F740C" w:rsidRDefault="009F740C" w:rsidP="009F740C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0"/>
                <w:szCs w:val="20"/>
              </w:rPr>
            </w:pPr>
            <w:r w:rsidRPr="009F740C">
              <w:rPr>
                <w:rFonts w:eastAsiaTheme="minorEastAsia" w:hint="eastAsia"/>
                <w:b/>
                <w:sz w:val="20"/>
                <w:szCs w:val="20"/>
              </w:rPr>
              <w:t>室内乐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>/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>重奏课</w:t>
            </w:r>
            <w:r w:rsidRPr="009F740C">
              <w:rPr>
                <w:rFonts w:eastAsiaTheme="minorEastAsia" w:hint="eastAsia"/>
                <w:b/>
                <w:sz w:val="20"/>
                <w:szCs w:val="20"/>
              </w:rPr>
              <w:t>:</w:t>
            </w:r>
          </w:p>
        </w:tc>
      </w:tr>
      <w:tr w:rsidR="00613E3E" w:rsidRPr="00A37805" w:rsidTr="00613E3E">
        <w:trPr>
          <w:trHeight w:val="573"/>
        </w:trPr>
        <w:tc>
          <w:tcPr>
            <w:tcW w:w="5641" w:type="dxa"/>
            <w:gridSpan w:val="5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申请者签字：</w:t>
            </w:r>
          </w:p>
        </w:tc>
        <w:tc>
          <w:tcPr>
            <w:tcW w:w="363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  <w:tr w:rsidR="00613E3E" w:rsidRPr="00A37805" w:rsidTr="00613E3E">
        <w:trPr>
          <w:trHeight w:val="467"/>
        </w:trPr>
        <w:tc>
          <w:tcPr>
            <w:tcW w:w="564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监护人签字：</w:t>
            </w:r>
          </w:p>
          <w:p w:rsidR="00613E3E" w:rsidRPr="00E43808" w:rsidRDefault="00613E3E" w:rsidP="00F25476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未满</w:t>
            </w:r>
            <w:r w:rsidR="00F04E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18</w:t>
            </w:r>
            <w:r w:rsidR="00CB39E9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岁的学生需有</w:t>
            </w:r>
            <w:r w:rsidR="00F25476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家长或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指定</w:t>
            </w:r>
            <w:r w:rsidR="00555779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成人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监护人</w:t>
            </w:r>
            <w:r w:rsidR="00555779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一同参加</w:t>
            </w:r>
          </w:p>
        </w:tc>
        <w:tc>
          <w:tcPr>
            <w:tcW w:w="363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</w:tbl>
    <w:p w:rsidR="00826362" w:rsidRPr="00CB39E9" w:rsidRDefault="00EB6AC2" w:rsidP="00CB39E9">
      <w:pPr>
        <w:tabs>
          <w:tab w:val="center" w:pos="4423"/>
        </w:tabs>
        <w:spacing w:line="276" w:lineRule="auto"/>
        <w:jc w:val="center"/>
        <w:rPr>
          <w:rFonts w:ascii="华文细黑" w:eastAsia="华文细黑" w:hAnsi="华文细黑"/>
          <w:color w:val="000000"/>
          <w:sz w:val="20"/>
          <w:szCs w:val="20"/>
        </w:rPr>
      </w:pPr>
      <w:r w:rsidRPr="00DD429C">
        <w:rPr>
          <w:rFonts w:ascii="华文细黑" w:eastAsia="华文细黑" w:hAnsi="华文细黑"/>
          <w:color w:val="000000"/>
          <w:sz w:val="20"/>
          <w:szCs w:val="20"/>
        </w:rPr>
        <w:t xml:space="preserve">信箱: </w:t>
      </w:r>
      <w:hyperlink r:id="rId9" w:history="1"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bimfa@</w:t>
        </w:r>
        <w:r w:rsidRPr="00DD429C">
          <w:rPr>
            <w:rStyle w:val="Hyperlink"/>
            <w:rFonts w:ascii="华文细黑" w:eastAsia="华文细黑" w:hAnsi="华文细黑"/>
            <w:sz w:val="20"/>
            <w:szCs w:val="20"/>
          </w:rPr>
          <w:t>qq.</w:t>
        </w:r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com</w:t>
        </w:r>
      </w:hyperlink>
      <w:r w:rsidRPr="00DD429C">
        <w:rPr>
          <w:rFonts w:ascii="华文细黑" w:eastAsia="华文细黑" w:hAnsi="华文细黑" w:hint="eastAsia"/>
          <w:color w:val="000000"/>
          <w:sz w:val="20"/>
          <w:szCs w:val="20"/>
        </w:rPr>
        <w:t xml:space="preserve">   </w:t>
      </w:r>
      <w:r w:rsidRPr="00DD429C">
        <w:rPr>
          <w:rFonts w:ascii="华文细黑" w:eastAsia="华文细黑" w:hAnsi="华文细黑"/>
          <w:color w:val="000000"/>
          <w:sz w:val="20"/>
          <w:szCs w:val="20"/>
        </w:rPr>
        <w:t>网站</w:t>
      </w:r>
      <w:r w:rsidRPr="00DD429C">
        <w:rPr>
          <w:rFonts w:ascii="华文细黑" w:eastAsia="华文细黑" w:hAnsi="华文细黑" w:hint="eastAsia"/>
          <w:color w:val="000000"/>
          <w:sz w:val="20"/>
          <w:szCs w:val="20"/>
        </w:rPr>
        <w:t>:</w:t>
      </w:r>
      <w:r w:rsidRPr="00DD429C">
        <w:rPr>
          <w:rFonts w:ascii="华文细黑" w:eastAsia="华文细黑" w:hAnsi="华文细黑"/>
          <w:color w:val="000000"/>
          <w:sz w:val="20"/>
          <w:szCs w:val="20"/>
        </w:rPr>
        <w:t xml:space="preserve"> </w:t>
      </w:r>
      <w:hyperlink r:id="rId10" w:history="1">
        <w:r w:rsidRPr="00DD429C">
          <w:rPr>
            <w:rStyle w:val="Hyperlink"/>
            <w:rFonts w:ascii="华文细黑" w:eastAsia="华文细黑" w:hAnsi="华文细黑"/>
            <w:sz w:val="20"/>
            <w:szCs w:val="20"/>
          </w:rPr>
          <w:t>www.bimfa.org/</w:t>
        </w:r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cn</w:t>
        </w:r>
      </w:hyperlink>
      <w:r w:rsidRPr="00DD429C">
        <w:rPr>
          <w:rFonts w:ascii="华文细黑" w:eastAsia="华文细黑" w:hAnsi="华文细黑" w:hint="eastAsia"/>
          <w:sz w:val="20"/>
          <w:szCs w:val="20"/>
        </w:rPr>
        <w:t xml:space="preserve">   加微信: bimfa-200</w:t>
      </w:r>
      <w:r w:rsidR="00615F0F">
        <w:rPr>
          <w:rFonts w:ascii="华文细黑" w:eastAsia="华文细黑" w:hAnsi="华文细黑" w:hint="eastAsia"/>
          <w:sz w:val="20"/>
          <w:szCs w:val="20"/>
        </w:rPr>
        <w:t>4</w:t>
      </w:r>
    </w:p>
    <w:sectPr w:rsidR="00826362" w:rsidRPr="00CB39E9" w:rsidSect="002B6529">
      <w:pgSz w:w="11906" w:h="16838"/>
      <w:pgMar w:top="851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426D" w:rsidRDefault="0026426D">
      <w:r>
        <w:separator/>
      </w:r>
    </w:p>
  </w:endnote>
  <w:endnote w:type="continuationSeparator" w:id="0">
    <w:p w:rsidR="0026426D" w:rsidRDefault="002642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Sun">
    <w:altName w:val="Tahoma"/>
    <w:panose1 w:val="02010600030101010101"/>
    <w:charset w:val="00"/>
    <w:family w:val="roman"/>
    <w:notTrueType/>
    <w:pitch w:val="default"/>
    <w:sig w:usb0="00000000" w:usb1="00000000" w:usb2="00000000" w:usb3="00000000" w:csb0="00000000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426D" w:rsidRDefault="0026426D">
      <w:r>
        <w:separator/>
      </w:r>
    </w:p>
  </w:footnote>
  <w:footnote w:type="continuationSeparator" w:id="0">
    <w:p w:rsidR="0026426D" w:rsidRDefault="002642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076B1C"/>
    <w:multiLevelType w:val="hybridMultilevel"/>
    <w:tmpl w:val="C14AEFA4"/>
    <w:lvl w:ilvl="0" w:tplc="04090005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">
    <w:nsid w:val="25C23E0C"/>
    <w:multiLevelType w:val="hybridMultilevel"/>
    <w:tmpl w:val="16CA8968"/>
    <w:lvl w:ilvl="0" w:tplc="04090005">
      <w:start w:val="1"/>
      <w:numFmt w:val="bullet"/>
      <w:lvlText w:val=""/>
      <w:lvlJc w:val="left"/>
      <w:pPr>
        <w:ind w:left="1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49A04C4C"/>
    <w:multiLevelType w:val="hybridMultilevel"/>
    <w:tmpl w:val="9BE8B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263696"/>
    <w:multiLevelType w:val="hybridMultilevel"/>
    <w:tmpl w:val="866A3A3E"/>
    <w:lvl w:ilvl="0" w:tplc="953C89EC">
      <w:start w:val="1"/>
      <w:numFmt w:val="decimal"/>
      <w:lvlText w:val="%1．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savePreviewPicture/>
  <w:hdrShapeDefaults>
    <o:shapedefaults v:ext="edit" spidmax="100354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G0tDA0NLA0tzS3MDFQ0lEKTi0uzszPAykwrAUAXnoXkywAAAA="/>
  </w:docVars>
  <w:rsids>
    <w:rsidRoot w:val="00437E77"/>
    <w:rsid w:val="00003477"/>
    <w:rsid w:val="00004168"/>
    <w:rsid w:val="00005F06"/>
    <w:rsid w:val="000303DD"/>
    <w:rsid w:val="000340F5"/>
    <w:rsid w:val="00034E54"/>
    <w:rsid w:val="00047448"/>
    <w:rsid w:val="00050473"/>
    <w:rsid w:val="000569AF"/>
    <w:rsid w:val="0006245C"/>
    <w:rsid w:val="00064410"/>
    <w:rsid w:val="00070307"/>
    <w:rsid w:val="00073D93"/>
    <w:rsid w:val="00085FCC"/>
    <w:rsid w:val="00086401"/>
    <w:rsid w:val="000B5630"/>
    <w:rsid w:val="000D1D5C"/>
    <w:rsid w:val="000D6934"/>
    <w:rsid w:val="000D77E1"/>
    <w:rsid w:val="00104743"/>
    <w:rsid w:val="001051C8"/>
    <w:rsid w:val="00111E32"/>
    <w:rsid w:val="001173A3"/>
    <w:rsid w:val="001209B9"/>
    <w:rsid w:val="00125076"/>
    <w:rsid w:val="00134718"/>
    <w:rsid w:val="0013654E"/>
    <w:rsid w:val="00150E71"/>
    <w:rsid w:val="00162AAD"/>
    <w:rsid w:val="00176D11"/>
    <w:rsid w:val="00177624"/>
    <w:rsid w:val="00182D53"/>
    <w:rsid w:val="00190131"/>
    <w:rsid w:val="001A3053"/>
    <w:rsid w:val="001A5CE9"/>
    <w:rsid w:val="001B3648"/>
    <w:rsid w:val="001C4B16"/>
    <w:rsid w:val="001C509B"/>
    <w:rsid w:val="001D22A2"/>
    <w:rsid w:val="001E2942"/>
    <w:rsid w:val="001E3492"/>
    <w:rsid w:val="001E724F"/>
    <w:rsid w:val="001F2A78"/>
    <w:rsid w:val="00210206"/>
    <w:rsid w:val="00210AE1"/>
    <w:rsid w:val="002154F6"/>
    <w:rsid w:val="0022274D"/>
    <w:rsid w:val="002242FD"/>
    <w:rsid w:val="00241E7A"/>
    <w:rsid w:val="0024352B"/>
    <w:rsid w:val="002462E0"/>
    <w:rsid w:val="0025145A"/>
    <w:rsid w:val="0025369F"/>
    <w:rsid w:val="0026426D"/>
    <w:rsid w:val="0027162D"/>
    <w:rsid w:val="00271DFC"/>
    <w:rsid w:val="00272909"/>
    <w:rsid w:val="00272BDA"/>
    <w:rsid w:val="00281FA3"/>
    <w:rsid w:val="0029130C"/>
    <w:rsid w:val="002A212A"/>
    <w:rsid w:val="002B6529"/>
    <w:rsid w:val="002E5C11"/>
    <w:rsid w:val="002F4FC8"/>
    <w:rsid w:val="00301699"/>
    <w:rsid w:val="00303953"/>
    <w:rsid w:val="0031768C"/>
    <w:rsid w:val="00332632"/>
    <w:rsid w:val="00356781"/>
    <w:rsid w:val="003651BC"/>
    <w:rsid w:val="0036771D"/>
    <w:rsid w:val="00373808"/>
    <w:rsid w:val="00377B18"/>
    <w:rsid w:val="00377F0B"/>
    <w:rsid w:val="00384ECA"/>
    <w:rsid w:val="00390868"/>
    <w:rsid w:val="0039445C"/>
    <w:rsid w:val="003A24B4"/>
    <w:rsid w:val="003A39A0"/>
    <w:rsid w:val="003C3E5F"/>
    <w:rsid w:val="003C5A4E"/>
    <w:rsid w:val="003D7095"/>
    <w:rsid w:val="003E45B1"/>
    <w:rsid w:val="003F0F38"/>
    <w:rsid w:val="004038B9"/>
    <w:rsid w:val="00420870"/>
    <w:rsid w:val="00437E77"/>
    <w:rsid w:val="00440669"/>
    <w:rsid w:val="00445877"/>
    <w:rsid w:val="00454F99"/>
    <w:rsid w:val="0045635C"/>
    <w:rsid w:val="004674EF"/>
    <w:rsid w:val="00477B4F"/>
    <w:rsid w:val="00482DAA"/>
    <w:rsid w:val="00493BBA"/>
    <w:rsid w:val="004954A4"/>
    <w:rsid w:val="004A050F"/>
    <w:rsid w:val="004A0D37"/>
    <w:rsid w:val="004B07FE"/>
    <w:rsid w:val="004C663E"/>
    <w:rsid w:val="004E7D0E"/>
    <w:rsid w:val="004F6506"/>
    <w:rsid w:val="004F6B9E"/>
    <w:rsid w:val="005350F9"/>
    <w:rsid w:val="0053717A"/>
    <w:rsid w:val="00537DC5"/>
    <w:rsid w:val="00541B04"/>
    <w:rsid w:val="00551C8A"/>
    <w:rsid w:val="00555779"/>
    <w:rsid w:val="0056325C"/>
    <w:rsid w:val="0056484A"/>
    <w:rsid w:val="00570A03"/>
    <w:rsid w:val="0057777C"/>
    <w:rsid w:val="00577827"/>
    <w:rsid w:val="00595244"/>
    <w:rsid w:val="005A04C2"/>
    <w:rsid w:val="005A27EF"/>
    <w:rsid w:val="005B4A2F"/>
    <w:rsid w:val="005C0FFE"/>
    <w:rsid w:val="005E2A40"/>
    <w:rsid w:val="005E38FC"/>
    <w:rsid w:val="005F658C"/>
    <w:rsid w:val="00601C1E"/>
    <w:rsid w:val="00613E3E"/>
    <w:rsid w:val="00615F0F"/>
    <w:rsid w:val="006456E1"/>
    <w:rsid w:val="00652E04"/>
    <w:rsid w:val="006558FD"/>
    <w:rsid w:val="00655E89"/>
    <w:rsid w:val="00661C7E"/>
    <w:rsid w:val="00664809"/>
    <w:rsid w:val="006702A5"/>
    <w:rsid w:val="00685C64"/>
    <w:rsid w:val="0069694F"/>
    <w:rsid w:val="006A2854"/>
    <w:rsid w:val="006A5D8A"/>
    <w:rsid w:val="006B78D0"/>
    <w:rsid w:val="006C47CE"/>
    <w:rsid w:val="006E0E1F"/>
    <w:rsid w:val="006E4A1A"/>
    <w:rsid w:val="006F035C"/>
    <w:rsid w:val="006F0A33"/>
    <w:rsid w:val="006F1164"/>
    <w:rsid w:val="006F502F"/>
    <w:rsid w:val="006F5C1B"/>
    <w:rsid w:val="00712DE3"/>
    <w:rsid w:val="007353D5"/>
    <w:rsid w:val="007405A5"/>
    <w:rsid w:val="00765237"/>
    <w:rsid w:val="00765CE1"/>
    <w:rsid w:val="007911ED"/>
    <w:rsid w:val="007919D9"/>
    <w:rsid w:val="00792839"/>
    <w:rsid w:val="0079369D"/>
    <w:rsid w:val="00793E55"/>
    <w:rsid w:val="007A0928"/>
    <w:rsid w:val="007A3455"/>
    <w:rsid w:val="007B2A82"/>
    <w:rsid w:val="007B38FB"/>
    <w:rsid w:val="007B6A45"/>
    <w:rsid w:val="007E2D3E"/>
    <w:rsid w:val="007F07F7"/>
    <w:rsid w:val="007F150C"/>
    <w:rsid w:val="008001BB"/>
    <w:rsid w:val="0080255D"/>
    <w:rsid w:val="00812AE7"/>
    <w:rsid w:val="00826362"/>
    <w:rsid w:val="008379B7"/>
    <w:rsid w:val="00846B47"/>
    <w:rsid w:val="0085660F"/>
    <w:rsid w:val="008777A9"/>
    <w:rsid w:val="00891C4E"/>
    <w:rsid w:val="00896918"/>
    <w:rsid w:val="00896A43"/>
    <w:rsid w:val="008A09D0"/>
    <w:rsid w:val="008A74DC"/>
    <w:rsid w:val="008C0374"/>
    <w:rsid w:val="008C1703"/>
    <w:rsid w:val="008D64BB"/>
    <w:rsid w:val="008E2731"/>
    <w:rsid w:val="008E365A"/>
    <w:rsid w:val="00901B10"/>
    <w:rsid w:val="00904CED"/>
    <w:rsid w:val="00921DBE"/>
    <w:rsid w:val="0092545C"/>
    <w:rsid w:val="009452D6"/>
    <w:rsid w:val="00946092"/>
    <w:rsid w:val="00947851"/>
    <w:rsid w:val="00960593"/>
    <w:rsid w:val="00960B80"/>
    <w:rsid w:val="009652C0"/>
    <w:rsid w:val="009730E4"/>
    <w:rsid w:val="009753E6"/>
    <w:rsid w:val="009953CD"/>
    <w:rsid w:val="00995D14"/>
    <w:rsid w:val="009969B9"/>
    <w:rsid w:val="009A3CC2"/>
    <w:rsid w:val="009A7AF3"/>
    <w:rsid w:val="009B394D"/>
    <w:rsid w:val="009B6C85"/>
    <w:rsid w:val="009C1B6C"/>
    <w:rsid w:val="009E11BE"/>
    <w:rsid w:val="009E2ABE"/>
    <w:rsid w:val="009F41B5"/>
    <w:rsid w:val="009F434B"/>
    <w:rsid w:val="009F6A95"/>
    <w:rsid w:val="009F740C"/>
    <w:rsid w:val="00A128BA"/>
    <w:rsid w:val="00A37805"/>
    <w:rsid w:val="00A402C0"/>
    <w:rsid w:val="00A45C85"/>
    <w:rsid w:val="00A46389"/>
    <w:rsid w:val="00A47A56"/>
    <w:rsid w:val="00A547F5"/>
    <w:rsid w:val="00A55BDC"/>
    <w:rsid w:val="00A70513"/>
    <w:rsid w:val="00A95C78"/>
    <w:rsid w:val="00AB2E1A"/>
    <w:rsid w:val="00AC1693"/>
    <w:rsid w:val="00AC79BF"/>
    <w:rsid w:val="00AD036C"/>
    <w:rsid w:val="00AD3035"/>
    <w:rsid w:val="00AD5EA2"/>
    <w:rsid w:val="00AD640D"/>
    <w:rsid w:val="00B00735"/>
    <w:rsid w:val="00B16759"/>
    <w:rsid w:val="00B21EB0"/>
    <w:rsid w:val="00B22335"/>
    <w:rsid w:val="00B51426"/>
    <w:rsid w:val="00B56A32"/>
    <w:rsid w:val="00B634C1"/>
    <w:rsid w:val="00B63FB3"/>
    <w:rsid w:val="00B67A8C"/>
    <w:rsid w:val="00B73EAA"/>
    <w:rsid w:val="00B86310"/>
    <w:rsid w:val="00B96821"/>
    <w:rsid w:val="00BA659B"/>
    <w:rsid w:val="00BB2282"/>
    <w:rsid w:val="00BB7966"/>
    <w:rsid w:val="00BD5491"/>
    <w:rsid w:val="00BF71E4"/>
    <w:rsid w:val="00C00303"/>
    <w:rsid w:val="00C042E9"/>
    <w:rsid w:val="00C17DDC"/>
    <w:rsid w:val="00C234F8"/>
    <w:rsid w:val="00C2562C"/>
    <w:rsid w:val="00C35941"/>
    <w:rsid w:val="00C443B0"/>
    <w:rsid w:val="00C457DA"/>
    <w:rsid w:val="00C626C1"/>
    <w:rsid w:val="00C863D4"/>
    <w:rsid w:val="00C967A4"/>
    <w:rsid w:val="00C97D14"/>
    <w:rsid w:val="00CA3A1F"/>
    <w:rsid w:val="00CA4594"/>
    <w:rsid w:val="00CA7FA5"/>
    <w:rsid w:val="00CB0B99"/>
    <w:rsid w:val="00CB39E9"/>
    <w:rsid w:val="00CC2C3E"/>
    <w:rsid w:val="00CC7429"/>
    <w:rsid w:val="00CD085F"/>
    <w:rsid w:val="00CD2E94"/>
    <w:rsid w:val="00CD6936"/>
    <w:rsid w:val="00CE281C"/>
    <w:rsid w:val="00CE37C1"/>
    <w:rsid w:val="00CF0FE9"/>
    <w:rsid w:val="00CF5C81"/>
    <w:rsid w:val="00D21603"/>
    <w:rsid w:val="00D303FE"/>
    <w:rsid w:val="00D32538"/>
    <w:rsid w:val="00D33EAA"/>
    <w:rsid w:val="00D35D93"/>
    <w:rsid w:val="00D36727"/>
    <w:rsid w:val="00D47A7C"/>
    <w:rsid w:val="00D561C9"/>
    <w:rsid w:val="00D5700D"/>
    <w:rsid w:val="00D61767"/>
    <w:rsid w:val="00D6541E"/>
    <w:rsid w:val="00D74000"/>
    <w:rsid w:val="00D80F21"/>
    <w:rsid w:val="00D85E30"/>
    <w:rsid w:val="00D87F67"/>
    <w:rsid w:val="00DB7E77"/>
    <w:rsid w:val="00DC0157"/>
    <w:rsid w:val="00DC2B72"/>
    <w:rsid w:val="00DD0C35"/>
    <w:rsid w:val="00DD429C"/>
    <w:rsid w:val="00DE10CD"/>
    <w:rsid w:val="00DE36CA"/>
    <w:rsid w:val="00DF58C8"/>
    <w:rsid w:val="00DF6C3A"/>
    <w:rsid w:val="00DF737A"/>
    <w:rsid w:val="00E00E07"/>
    <w:rsid w:val="00E05E14"/>
    <w:rsid w:val="00E26631"/>
    <w:rsid w:val="00E36C3B"/>
    <w:rsid w:val="00E43808"/>
    <w:rsid w:val="00E43FAA"/>
    <w:rsid w:val="00E536AD"/>
    <w:rsid w:val="00E5457E"/>
    <w:rsid w:val="00E610D6"/>
    <w:rsid w:val="00E6210B"/>
    <w:rsid w:val="00E72D5B"/>
    <w:rsid w:val="00E75FB0"/>
    <w:rsid w:val="00E813BE"/>
    <w:rsid w:val="00E8580E"/>
    <w:rsid w:val="00E872B2"/>
    <w:rsid w:val="00E9666B"/>
    <w:rsid w:val="00E96EAB"/>
    <w:rsid w:val="00EA34DE"/>
    <w:rsid w:val="00EB299F"/>
    <w:rsid w:val="00EB6AC2"/>
    <w:rsid w:val="00EB7EED"/>
    <w:rsid w:val="00EC1776"/>
    <w:rsid w:val="00EC17A2"/>
    <w:rsid w:val="00EC59B5"/>
    <w:rsid w:val="00EE70F4"/>
    <w:rsid w:val="00F04E31"/>
    <w:rsid w:val="00F07794"/>
    <w:rsid w:val="00F1333B"/>
    <w:rsid w:val="00F225F2"/>
    <w:rsid w:val="00F2400B"/>
    <w:rsid w:val="00F25476"/>
    <w:rsid w:val="00F263D0"/>
    <w:rsid w:val="00F46D8C"/>
    <w:rsid w:val="00F47961"/>
    <w:rsid w:val="00F67755"/>
    <w:rsid w:val="00F81ACE"/>
    <w:rsid w:val="00F91F39"/>
    <w:rsid w:val="00F9309B"/>
    <w:rsid w:val="00FA76D0"/>
    <w:rsid w:val="00FB4FF5"/>
    <w:rsid w:val="00FC0E2B"/>
    <w:rsid w:val="00FC172B"/>
    <w:rsid w:val="00FC5A51"/>
    <w:rsid w:val="00FD74AF"/>
    <w:rsid w:val="00FE48EE"/>
    <w:rsid w:val="00FE7B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rFonts w:eastAsia="SimSun"/>
      <w:sz w:val="18"/>
      <w:szCs w:val="18"/>
      <w:lang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SimSun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semiHidden/>
    <w:unhideWhenUsed/>
    <w:rsid w:val="00FE48EE"/>
    <w:pPr>
      <w:tabs>
        <w:tab w:val="center" w:pos="4320"/>
        <w:tab w:val="right" w:pos="864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FE48EE"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06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bimfa.org/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fa@q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E9FEB1-E6D3-428E-8625-E8D7BD6AE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内学员报名表(电子版)</vt:lpstr>
    </vt:vector>
  </TitlesOfParts>
  <Company>BIMFA.org</Company>
  <LinksUpToDate>false</LinksUpToDate>
  <CharactersWithSpaces>940</CharactersWithSpaces>
  <SharedDoc>false</SharedDoc>
  <HLinks>
    <vt:vector size="18" baseType="variant">
      <vt:variant>
        <vt:i4>3014700</vt:i4>
      </vt:variant>
      <vt:variant>
        <vt:i4>6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3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内正式学员报名表(电子版)</dc:title>
  <dc:creator>BIMFA.org</dc:creator>
  <dc:description>如有疑问，请加BIMFA微信咨询：bimfa-2004</dc:description>
  <cp:lastModifiedBy>Ming F.</cp:lastModifiedBy>
  <cp:revision>8</cp:revision>
  <dcterms:created xsi:type="dcterms:W3CDTF">2026-02-09T17:32:00Z</dcterms:created>
  <dcterms:modified xsi:type="dcterms:W3CDTF">2026-03-04T02:29:00Z</dcterms:modified>
</cp:coreProperties>
</file>